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1FFFC" w14:textId="77777777" w:rsidR="001C303C" w:rsidRDefault="001C303C" w:rsidP="001C303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RREN COUNT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25"/>
        <w:gridCol w:w="4680"/>
        <w:gridCol w:w="1705"/>
      </w:tblGrid>
      <w:tr w:rsidR="000A578B" w14:paraId="050CB340" w14:textId="77777777" w:rsidTr="00592884">
        <w:tc>
          <w:tcPr>
            <w:tcW w:w="1525" w:type="dxa"/>
          </w:tcPr>
          <w:p w14:paraId="4D561740" w14:textId="77777777" w:rsidR="000A578B" w:rsidRPr="00CC7164" w:rsidRDefault="000A578B" w:rsidP="0059288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4680" w:type="dxa"/>
          </w:tcPr>
          <w:p w14:paraId="37F232A2" w14:textId="77777777" w:rsidR="000A578B" w:rsidRPr="00CC7164" w:rsidRDefault="000A578B" w:rsidP="0059288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705" w:type="dxa"/>
          </w:tcPr>
          <w:p w14:paraId="618D4E96" w14:textId="77777777" w:rsidR="000A578B" w:rsidRPr="00CC7164" w:rsidRDefault="000A578B" w:rsidP="0059288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0A578B" w14:paraId="540304C1" w14:textId="77777777" w:rsidTr="00592884">
        <w:tc>
          <w:tcPr>
            <w:tcW w:w="1525" w:type="dxa"/>
          </w:tcPr>
          <w:p w14:paraId="53456129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iance Counseling Associates</w:t>
            </w:r>
          </w:p>
        </w:tc>
        <w:tc>
          <w:tcPr>
            <w:tcW w:w="4680" w:type="dxa"/>
          </w:tcPr>
          <w:p w14:paraId="65430CED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4 Reynolds Rd., Glasgow, KY</w:t>
            </w:r>
          </w:p>
          <w:p w14:paraId="648F6586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</w:t>
            </w:r>
            <w:r w:rsidR="007B0E2A">
              <w:rPr>
                <w:rFonts w:ascii="Times New Roman" w:hAnsi="Times New Roman" w:cs="Times New Roman"/>
                <w:sz w:val="24"/>
                <w:szCs w:val="24"/>
              </w:rPr>
              <w:t>904-6567</w:t>
            </w:r>
          </w:p>
          <w:p w14:paraId="0A9794B1" w14:textId="77777777" w:rsidR="007B0E2A" w:rsidRDefault="007B0E2A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53C33A" w14:textId="3281024C" w:rsidR="007B0E2A" w:rsidRDefault="00901281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5" w:history="1">
              <w:r w:rsidR="007B0E2A" w:rsidRPr="0043795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info@alliancecounselingky.com</w:t>
              </w:r>
            </w:hyperlink>
            <w:r w:rsidR="007B0E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05" w:type="dxa"/>
          </w:tcPr>
          <w:p w14:paraId="20756DD3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xed mental and substance abuse </w:t>
            </w:r>
          </w:p>
        </w:tc>
      </w:tr>
      <w:tr w:rsidR="000A578B" w14:paraId="177914A2" w14:textId="77777777" w:rsidTr="00592884">
        <w:tc>
          <w:tcPr>
            <w:tcW w:w="1525" w:type="dxa"/>
          </w:tcPr>
          <w:p w14:paraId="12DA366F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ren County DCBS</w:t>
            </w:r>
          </w:p>
        </w:tc>
        <w:tc>
          <w:tcPr>
            <w:tcW w:w="4680" w:type="dxa"/>
          </w:tcPr>
          <w:p w14:paraId="32C74090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6 c. East Main Street, Glasgow, KY 42142-1687</w:t>
            </w:r>
          </w:p>
          <w:p w14:paraId="5B8C1D44" w14:textId="0051A071" w:rsidR="000A578B" w:rsidRDefault="000A578B" w:rsidP="00EA29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8</w:t>
            </w:r>
            <w:r w:rsidR="007B0E2A">
              <w:rPr>
                <w:rFonts w:ascii="Times New Roman" w:hAnsi="Times New Roman" w:cs="Times New Roman"/>
                <w:sz w:val="24"/>
                <w:szCs w:val="24"/>
              </w:rPr>
              <w:t>396</w:t>
            </w:r>
            <w:r w:rsidR="007B0E2A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53AD0A10" w14:textId="2334E3CF" w:rsidR="007B0E2A" w:rsidRDefault="00901281" w:rsidP="007B0E2A">
            <w:pPr>
              <w:tabs>
                <w:tab w:val="left" w:pos="27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hyperlink r:id="rId6" w:history="1">
              <w:r w:rsidR="007B0E2A" w:rsidRPr="0043795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upport@kentucky.gov</w:t>
              </w:r>
            </w:hyperlink>
            <w:r w:rsidR="007B0E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8A0221C" w14:textId="294B9558" w:rsidR="007B0E2A" w:rsidRDefault="007B0E2A" w:rsidP="007B0E2A">
            <w:pPr>
              <w:tabs>
                <w:tab w:val="left" w:pos="27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42497778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&amp; Adult abuse &amp; Neglect, foster care and adoption</w:t>
            </w:r>
          </w:p>
        </w:tc>
      </w:tr>
      <w:tr w:rsidR="000A578B" w14:paraId="1D16FD80" w14:textId="77777777" w:rsidTr="00592884">
        <w:tc>
          <w:tcPr>
            <w:tcW w:w="1525" w:type="dxa"/>
          </w:tcPr>
          <w:p w14:paraId="1B193CC2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ren County high School</w:t>
            </w:r>
          </w:p>
        </w:tc>
        <w:tc>
          <w:tcPr>
            <w:tcW w:w="4680" w:type="dxa"/>
          </w:tcPr>
          <w:p w14:paraId="20567EFC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7 Trojan Trail Glasgow, KY, 42141</w:t>
            </w:r>
          </w:p>
          <w:p w14:paraId="31525287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6315</w:t>
            </w:r>
          </w:p>
          <w:p w14:paraId="0CDE9B35" w14:textId="77777777" w:rsidR="000A578B" w:rsidRDefault="00901281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0A578B" w:rsidRPr="00166E8A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www.</w:t>
              </w:r>
              <w:r w:rsidR="000A578B" w:rsidRPr="00166E8A">
                <w:rPr>
                  <w:rStyle w:val="Hyperlink"/>
                  <w:rFonts w:ascii="Arial" w:hAnsi="Arial" w:cs="Arial"/>
                  <w:b/>
                  <w:bCs/>
                  <w:sz w:val="21"/>
                  <w:szCs w:val="21"/>
                  <w:shd w:val="clear" w:color="auto" w:fill="FFFFFF"/>
                </w:rPr>
                <w:t>barren</w:t>
              </w:r>
              <w:r w:rsidR="000A578B" w:rsidRPr="00166E8A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.k12.ky.us/</w:t>
              </w:r>
              <w:r w:rsidR="000A578B" w:rsidRPr="00166E8A">
                <w:rPr>
                  <w:rStyle w:val="Hyperlink"/>
                  <w:rFonts w:ascii="Arial" w:hAnsi="Arial" w:cs="Arial"/>
                  <w:b/>
                  <w:bCs/>
                  <w:sz w:val="21"/>
                  <w:szCs w:val="21"/>
                  <w:shd w:val="clear" w:color="auto" w:fill="FFFFFF"/>
                </w:rPr>
                <w:t>school</w:t>
              </w:r>
              <w:r w:rsidR="000A578B" w:rsidRPr="00166E8A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_home.aspx?</w:t>
              </w:r>
              <w:r w:rsidR="000A578B" w:rsidRPr="00166E8A">
                <w:rPr>
                  <w:rStyle w:val="Hyperlink"/>
                  <w:rFonts w:ascii="Arial" w:hAnsi="Arial" w:cs="Arial"/>
                  <w:b/>
                  <w:bCs/>
                  <w:sz w:val="21"/>
                  <w:szCs w:val="21"/>
                  <w:shd w:val="clear" w:color="auto" w:fill="FFFFFF"/>
                </w:rPr>
                <w:t>school</w:t>
              </w:r>
              <w:r w:rsidR="000A578B" w:rsidRPr="00166E8A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ID=1</w:t>
              </w:r>
            </w:hyperlink>
          </w:p>
        </w:tc>
        <w:tc>
          <w:tcPr>
            <w:tcW w:w="1705" w:type="dxa"/>
          </w:tcPr>
          <w:p w14:paraId="52F506E9" w14:textId="77777777" w:rsidR="000A578B" w:rsidRDefault="000A578B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578B" w14:paraId="343000CD" w14:textId="77777777" w:rsidTr="00592884">
        <w:trPr>
          <w:trHeight w:val="1772"/>
        </w:trPr>
        <w:tc>
          <w:tcPr>
            <w:tcW w:w="1525" w:type="dxa"/>
          </w:tcPr>
          <w:p w14:paraId="1607DDB6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ren County Health Department</w:t>
            </w:r>
          </w:p>
        </w:tc>
        <w:tc>
          <w:tcPr>
            <w:tcW w:w="4680" w:type="dxa"/>
          </w:tcPr>
          <w:p w14:paraId="1F6BCD10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8 W. Washington Street</w:t>
            </w:r>
          </w:p>
          <w:p w14:paraId="05A6A147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asgow, KY 42142</w:t>
            </w:r>
          </w:p>
          <w:p w14:paraId="6485D8B0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.O. box 1464</w:t>
            </w:r>
          </w:p>
          <w:p w14:paraId="7DD6C51B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8321</w:t>
            </w:r>
          </w:p>
          <w:p w14:paraId="33548F9A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barren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river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health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org/</w:t>
            </w:r>
          </w:p>
        </w:tc>
        <w:tc>
          <w:tcPr>
            <w:tcW w:w="1705" w:type="dxa"/>
          </w:tcPr>
          <w:p w14:paraId="4E15C4E9" w14:textId="76C8A93C" w:rsidR="000A578B" w:rsidRDefault="00EA29DB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blic health services</w:t>
            </w:r>
          </w:p>
        </w:tc>
      </w:tr>
      <w:tr w:rsidR="000A578B" w14:paraId="7A118160" w14:textId="77777777" w:rsidTr="00592884">
        <w:trPr>
          <w:trHeight w:val="1772"/>
        </w:trPr>
        <w:tc>
          <w:tcPr>
            <w:tcW w:w="1525" w:type="dxa"/>
          </w:tcPr>
          <w:p w14:paraId="309B905D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ren County Schools Day Treatment Center</w:t>
            </w:r>
          </w:p>
        </w:tc>
        <w:tc>
          <w:tcPr>
            <w:tcW w:w="4680" w:type="dxa"/>
          </w:tcPr>
          <w:p w14:paraId="55B571E4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lege Street Campus</w:t>
            </w:r>
          </w:p>
          <w:p w14:paraId="2CDF126B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4 E. College St.</w:t>
            </w:r>
          </w:p>
          <w:p w14:paraId="04D25D81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asgow, KY 42141</w:t>
            </w:r>
          </w:p>
          <w:p w14:paraId="1559CE0C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 270-629-6554</w:t>
            </w:r>
          </w:p>
          <w:p w14:paraId="31424DF8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629-2267</w:t>
            </w:r>
          </w:p>
        </w:tc>
        <w:tc>
          <w:tcPr>
            <w:tcW w:w="1705" w:type="dxa"/>
          </w:tcPr>
          <w:p w14:paraId="57B5F1FE" w14:textId="77777777" w:rsidR="000A578B" w:rsidRDefault="000A578B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blic school grade 7-12</w:t>
            </w:r>
          </w:p>
        </w:tc>
      </w:tr>
      <w:tr w:rsidR="000A578B" w14:paraId="686AB327" w14:textId="77777777" w:rsidTr="00592884">
        <w:tc>
          <w:tcPr>
            <w:tcW w:w="1525" w:type="dxa"/>
          </w:tcPr>
          <w:p w14:paraId="0C9D337E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HI Assisted Living </w:t>
            </w:r>
          </w:p>
        </w:tc>
        <w:tc>
          <w:tcPr>
            <w:tcW w:w="4680" w:type="dxa"/>
          </w:tcPr>
          <w:p w14:paraId="2A5402D1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 Trista Lane Glasgow, KY 42141</w:t>
            </w:r>
          </w:p>
          <w:p w14:paraId="73FCE3D0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9-9167</w:t>
            </w:r>
          </w:p>
          <w:p w14:paraId="47BCA53D" w14:textId="77777777" w:rsidR="000A578B" w:rsidRDefault="000A578B" w:rsidP="00592884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2B1BE69C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sted living for seniors with less medical needs</w:t>
            </w:r>
          </w:p>
        </w:tc>
      </w:tr>
      <w:tr w:rsidR="000A578B" w14:paraId="2580926F" w14:textId="77777777" w:rsidTr="00592884">
        <w:tc>
          <w:tcPr>
            <w:tcW w:w="1525" w:type="dxa"/>
          </w:tcPr>
          <w:p w14:paraId="6067E01E" w14:textId="3EBBE71C" w:rsidR="000A578B" w:rsidRDefault="00901DAF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ys</w:t>
            </w:r>
            <w:r w:rsidR="000A578B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0A578B">
              <w:rPr>
                <w:rFonts w:ascii="Times New Roman" w:hAnsi="Times New Roman" w:cs="Times New Roman"/>
                <w:sz w:val="24"/>
                <w:szCs w:val="24"/>
              </w:rPr>
              <w:t>Girl’s</w:t>
            </w:r>
            <w:proofErr w:type="spellEnd"/>
            <w:r w:rsidR="000A578B">
              <w:rPr>
                <w:rFonts w:ascii="Times New Roman" w:hAnsi="Times New Roman" w:cs="Times New Roman"/>
                <w:sz w:val="24"/>
                <w:szCs w:val="24"/>
              </w:rPr>
              <w:t xml:space="preserve"> Club</w:t>
            </w:r>
          </w:p>
        </w:tc>
        <w:tc>
          <w:tcPr>
            <w:tcW w:w="4680" w:type="dxa"/>
          </w:tcPr>
          <w:p w14:paraId="0EFEF27D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 Cheatham Street</w:t>
            </w:r>
          </w:p>
          <w:p w14:paraId="65A94DF2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asgow, KY 42141</w:t>
            </w:r>
          </w:p>
          <w:p w14:paraId="38C8B460" w14:textId="77777777" w:rsidR="000A578B" w:rsidRDefault="000A578B" w:rsidP="00901DAF">
            <w:pPr>
              <w:tabs>
                <w:tab w:val="center" w:pos="223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70-629-3871 </w:t>
            </w:r>
            <w:r w:rsidR="00901DAF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2B202105" w14:textId="7A865EE9" w:rsidR="00901DAF" w:rsidRDefault="00901281" w:rsidP="00901DAF">
            <w:pPr>
              <w:tabs>
                <w:tab w:val="center" w:pos="223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901DAF" w:rsidRPr="0043795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bgcglasgowbarren.org/</w:t>
              </w:r>
            </w:hyperlink>
            <w:r w:rsidR="00901D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05" w:type="dxa"/>
          </w:tcPr>
          <w:p w14:paraId="0A9F8A12" w14:textId="77777777" w:rsidR="000A578B" w:rsidRDefault="000A578B" w:rsidP="001C30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ucation &amp;Career; character &amp;leadership programs</w:t>
            </w:r>
          </w:p>
        </w:tc>
      </w:tr>
      <w:tr w:rsidR="000A578B" w14:paraId="64BEDEBA" w14:textId="77777777" w:rsidTr="00592884">
        <w:tc>
          <w:tcPr>
            <w:tcW w:w="1525" w:type="dxa"/>
          </w:tcPr>
          <w:p w14:paraId="507E6126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mily Options</w:t>
            </w:r>
          </w:p>
        </w:tc>
        <w:tc>
          <w:tcPr>
            <w:tcW w:w="4680" w:type="dxa"/>
          </w:tcPr>
          <w:p w14:paraId="11AE8FDE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8 Ensminger Drive</w:t>
            </w:r>
          </w:p>
          <w:p w14:paraId="70D1E640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asgow KY, 42142</w:t>
            </w:r>
          </w:p>
          <w:p w14:paraId="3F7B24B4" w14:textId="083B6B9C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9-0035</w:t>
            </w:r>
            <w:r w:rsidR="00901DAF">
              <w:t xml:space="preserve"> </w:t>
            </w:r>
            <w:hyperlink r:id="rId9" w:history="1">
              <w:r w:rsidR="00901DAF" w:rsidRPr="0043795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familyoptionsinc.wixsite.com/familyoptions</w:t>
              </w:r>
            </w:hyperlink>
            <w:r w:rsidR="00901D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23BE62E" w14:textId="52CC6496" w:rsidR="000A578B" w:rsidRDefault="005877B9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05" w:type="dxa"/>
          </w:tcPr>
          <w:p w14:paraId="7EFA55EA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rital counseling, ADC, chemical abuse, drug &amp; alcohol abuse and substa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buse counseling</w:t>
            </w:r>
          </w:p>
        </w:tc>
      </w:tr>
      <w:tr w:rsidR="000A578B" w14:paraId="20415BC4" w14:textId="77777777" w:rsidTr="00592884">
        <w:tc>
          <w:tcPr>
            <w:tcW w:w="1525" w:type="dxa"/>
          </w:tcPr>
          <w:p w14:paraId="097374FE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lasgow Public Advocacy</w:t>
            </w:r>
          </w:p>
        </w:tc>
        <w:tc>
          <w:tcPr>
            <w:tcW w:w="4680" w:type="dxa"/>
          </w:tcPr>
          <w:p w14:paraId="3A691BD4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2 Samson St. Glasgow KY, 42141</w:t>
            </w:r>
          </w:p>
          <w:p w14:paraId="6D5D5B0C" w14:textId="718BF95E" w:rsidR="000A578B" w:rsidRDefault="005877B9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3-385-6055</w:t>
            </w:r>
          </w:p>
          <w:p w14:paraId="317ABCB1" w14:textId="3D1C1703" w:rsidR="000A578B" w:rsidRPr="00330EE8" w:rsidRDefault="005877B9" w:rsidP="005877B9">
            <w:pPr>
              <w:shd w:val="clear" w:color="auto" w:fill="FFFFFF"/>
              <w:tabs>
                <w:tab w:val="right" w:pos="4464"/>
              </w:tabs>
              <w:spacing w:line="240" w:lineRule="atLeast"/>
              <w:rPr>
                <w:rFonts w:ascii="Arial" w:eastAsia="Times New Roman" w:hAnsi="Arial" w:cs="Arial"/>
                <w:color w:val="80808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ab/>
            </w:r>
          </w:p>
          <w:p w14:paraId="4CA5AA57" w14:textId="7F6ED509" w:rsidR="000A578B" w:rsidRDefault="00901281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5877B9" w:rsidRPr="0043795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DPA.Glasgow.Trial.Office.Contacts@ky.gov</w:t>
              </w:r>
            </w:hyperlink>
            <w:r w:rsidR="005877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05" w:type="dxa"/>
          </w:tcPr>
          <w:p w14:paraId="0A84B5DB" w14:textId="77777777" w:rsidR="000A578B" w:rsidRDefault="000A578B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578B" w14:paraId="58B380F0" w14:textId="77777777" w:rsidTr="00592884">
        <w:tc>
          <w:tcPr>
            <w:tcW w:w="1525" w:type="dxa"/>
          </w:tcPr>
          <w:p w14:paraId="066A3371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asgow State Nursing Facility</w:t>
            </w:r>
          </w:p>
        </w:tc>
        <w:tc>
          <w:tcPr>
            <w:tcW w:w="4680" w:type="dxa"/>
          </w:tcPr>
          <w:p w14:paraId="58087C94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7 State Avenue, Glasgow KY42141</w:t>
            </w:r>
          </w:p>
          <w:p w14:paraId="58A0140E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9-4700</w:t>
            </w:r>
          </w:p>
          <w:p w14:paraId="102E3235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659-1726</w:t>
            </w:r>
          </w:p>
          <w:p w14:paraId="212996D9" w14:textId="050EFB2A" w:rsidR="000A578B" w:rsidRDefault="00901281" w:rsidP="005877B9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5877B9" w:rsidRPr="0043795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lasgowsnf.ky.gov/</w:t>
              </w:r>
            </w:hyperlink>
            <w:r w:rsidR="005877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05" w:type="dxa"/>
          </w:tcPr>
          <w:p w14:paraId="538CB974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ng term nursing care</w:t>
            </w:r>
          </w:p>
        </w:tc>
      </w:tr>
      <w:tr w:rsidR="000A578B" w14:paraId="485B4AF1" w14:textId="77777777" w:rsidTr="00592884">
        <w:tc>
          <w:tcPr>
            <w:tcW w:w="1525" w:type="dxa"/>
          </w:tcPr>
          <w:p w14:paraId="7966634E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nder Haven</w:t>
            </w:r>
          </w:p>
        </w:tc>
        <w:tc>
          <w:tcPr>
            <w:tcW w:w="4680" w:type="dxa"/>
          </w:tcPr>
          <w:p w14:paraId="660179F4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67 Roseville Road, Glasgow, KY 42142-2269</w:t>
            </w:r>
          </w:p>
          <w:p w14:paraId="61B0603A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78-1042</w:t>
            </w:r>
          </w:p>
          <w:p w14:paraId="1D973844" w14:textId="77777777" w:rsidR="000A578B" w:rsidRDefault="000A578B" w:rsidP="00D868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78-6918-Fax</w:t>
            </w:r>
          </w:p>
          <w:p w14:paraId="030FD9B4" w14:textId="77777777" w:rsidR="00D86840" w:rsidRDefault="00D86840" w:rsidP="00D8684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935308" w14:textId="7AA340A3" w:rsidR="00D86840" w:rsidRPr="00D86840" w:rsidRDefault="00D86840" w:rsidP="00D86840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901281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901281">
              <w:rPr>
                <w:rFonts w:ascii="Times New Roman" w:hAnsi="Times New Roman" w:cs="Times New Roman"/>
                <w:sz w:val="24"/>
                <w:szCs w:val="24"/>
              </w:rPr>
              <w:t>Does not have official website</w:t>
            </w:r>
          </w:p>
        </w:tc>
        <w:tc>
          <w:tcPr>
            <w:tcW w:w="1705" w:type="dxa"/>
          </w:tcPr>
          <w:p w14:paraId="4EE528CE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Day Care</w:t>
            </w:r>
          </w:p>
        </w:tc>
      </w:tr>
      <w:tr w:rsidR="000A578B" w14:paraId="5006A349" w14:textId="77777777" w:rsidTr="00592884">
        <w:tc>
          <w:tcPr>
            <w:tcW w:w="1525" w:type="dxa"/>
          </w:tcPr>
          <w:p w14:paraId="7156CCCD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HC Health Care (Nursing Home)</w:t>
            </w:r>
          </w:p>
        </w:tc>
        <w:tc>
          <w:tcPr>
            <w:tcW w:w="4680" w:type="dxa"/>
          </w:tcPr>
          <w:p w14:paraId="38EA92E9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9 Homewood Blvd, Glasgow 42141</w:t>
            </w:r>
          </w:p>
          <w:p w14:paraId="1A12B83C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6126</w:t>
            </w:r>
          </w:p>
          <w:p w14:paraId="5B328321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7171</w:t>
            </w:r>
          </w:p>
          <w:p w14:paraId="3BDD5EB5" w14:textId="5C66B2A4" w:rsidR="000A578B" w:rsidRPr="00EE3C8C" w:rsidRDefault="00901281" w:rsidP="0059288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4"/>
                <w:szCs w:val="24"/>
              </w:rPr>
            </w:pPr>
            <w:hyperlink r:id="rId12" w:history="1">
              <w:r w:rsidRPr="003D6183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www.</w:t>
              </w:r>
              <w:r w:rsidRPr="003D6183">
                <w:rPr>
                  <w:rStyle w:val="Hyperlink"/>
                  <w:rFonts w:ascii="Arial" w:eastAsia="Times New Roman" w:hAnsi="Arial" w:cs="Arial"/>
                  <w:b/>
                  <w:bCs/>
                  <w:sz w:val="21"/>
                  <w:szCs w:val="21"/>
                </w:rPr>
                <w:t>nhc</w:t>
              </w:r>
              <w:r w:rsidRPr="003D6183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glasgow.com</w:t>
              </w:r>
            </w:hyperlink>
            <w:r>
              <w:rPr>
                <w:rStyle w:val="Hyperlink"/>
                <w:rFonts w:ascii="Arial" w:eastAsia="Times New Roman" w:hAnsi="Arial" w:cs="Arial"/>
                <w:sz w:val="21"/>
                <w:szCs w:val="21"/>
              </w:rPr>
              <w:t xml:space="preserve"> </w:t>
            </w:r>
          </w:p>
          <w:p w14:paraId="368717CD" w14:textId="77777777" w:rsidR="000A578B" w:rsidRPr="00EE3C8C" w:rsidRDefault="000A578B" w:rsidP="001C303C">
            <w:pPr>
              <w:numPr>
                <w:ilvl w:val="0"/>
                <w:numId w:val="1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14:paraId="77A8E956" w14:textId="77777777" w:rsidR="000A578B" w:rsidRPr="00EE3C8C" w:rsidRDefault="000A578B" w:rsidP="001C303C">
            <w:pPr>
              <w:numPr>
                <w:ilvl w:val="0"/>
                <w:numId w:val="1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14:paraId="260C8E97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3C8C">
              <w:rPr>
                <w:rFonts w:ascii="Arial" w:eastAsia="Times New Roman" w:hAnsi="Arial" w:cs="Arial"/>
                <w:color w:val="545454"/>
                <w:sz w:val="24"/>
                <w:szCs w:val="24"/>
                <w:shd w:val="clear" w:color="auto" w:fill="FFFFFF"/>
              </w:rPr>
              <w:br/>
            </w:r>
          </w:p>
        </w:tc>
        <w:tc>
          <w:tcPr>
            <w:tcW w:w="1705" w:type="dxa"/>
          </w:tcPr>
          <w:p w14:paraId="4AC7048E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habilitative, skilled nursing, continuing care and dementia care</w:t>
            </w:r>
          </w:p>
        </w:tc>
      </w:tr>
      <w:tr w:rsidR="000A578B" w14:paraId="5B848BED" w14:textId="77777777" w:rsidTr="00592884">
        <w:tc>
          <w:tcPr>
            <w:tcW w:w="1525" w:type="dxa"/>
          </w:tcPr>
          <w:p w14:paraId="29B31059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trum Care Academy</w:t>
            </w:r>
          </w:p>
        </w:tc>
        <w:tc>
          <w:tcPr>
            <w:tcW w:w="4680" w:type="dxa"/>
          </w:tcPr>
          <w:p w14:paraId="582CB09B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00 N Jackson Highway, Cave City, KY 42127</w:t>
            </w:r>
          </w:p>
          <w:p w14:paraId="45800C78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78-4706</w:t>
            </w:r>
          </w:p>
          <w:p w14:paraId="5C6B201F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78-6508-Fax</w:t>
            </w:r>
          </w:p>
          <w:p w14:paraId="14BC3EE0" w14:textId="77777777" w:rsidR="000A578B" w:rsidRDefault="00901281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3" w:history="1">
              <w:r w:rsidR="000A578B" w:rsidRPr="00FC552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spectrumcareacademy.com/glasgow</w:t>
              </w:r>
            </w:hyperlink>
          </w:p>
        </w:tc>
        <w:tc>
          <w:tcPr>
            <w:tcW w:w="1705" w:type="dxa"/>
          </w:tcPr>
          <w:p w14:paraId="14C4C349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rehensive psychiatric residential treatment &amp; education to emotionally &amp; behaviorally troubled children &amp; adolescents in home-like community based setting</w:t>
            </w:r>
          </w:p>
        </w:tc>
      </w:tr>
      <w:tr w:rsidR="000A578B" w14:paraId="69CD251B" w14:textId="77777777" w:rsidTr="00592884">
        <w:tc>
          <w:tcPr>
            <w:tcW w:w="1525" w:type="dxa"/>
          </w:tcPr>
          <w:p w14:paraId="06F8FD16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J Samson Hospital</w:t>
            </w:r>
          </w:p>
        </w:tc>
        <w:tc>
          <w:tcPr>
            <w:tcW w:w="4680" w:type="dxa"/>
          </w:tcPr>
          <w:p w14:paraId="46577346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01 N Race St. Glasgow, KY 42141</w:t>
            </w:r>
          </w:p>
          <w:p w14:paraId="23EE27F0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51-4444</w:t>
            </w:r>
          </w:p>
          <w:p w14:paraId="027EDE0F" w14:textId="1E3C31B9" w:rsidR="000A578B" w:rsidRDefault="00901281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4" w:history="1">
              <w:r w:rsidR="007A1873" w:rsidRPr="0043795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tjregionalhealth.org/locations/tj-samson-community-hospital/</w:t>
              </w:r>
            </w:hyperlink>
            <w:r w:rsidR="007A18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05" w:type="dxa"/>
          </w:tcPr>
          <w:p w14:paraId="58199DF2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iety of Medical services</w:t>
            </w:r>
          </w:p>
        </w:tc>
      </w:tr>
      <w:tr w:rsidR="000A578B" w14:paraId="54052C16" w14:textId="77777777" w:rsidTr="00592884">
        <w:tc>
          <w:tcPr>
            <w:tcW w:w="1525" w:type="dxa"/>
          </w:tcPr>
          <w:p w14:paraId="7E1565A1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ojan Academy High</w:t>
            </w:r>
          </w:p>
        </w:tc>
        <w:tc>
          <w:tcPr>
            <w:tcW w:w="4680" w:type="dxa"/>
          </w:tcPr>
          <w:p w14:paraId="206ADD7F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5 Trojan Trail Glasgow, KY 42141</w:t>
            </w:r>
          </w:p>
          <w:p w14:paraId="3EC00523" w14:textId="77777777" w:rsidR="000A578B" w:rsidRDefault="000A578B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629-5505</w:t>
            </w:r>
          </w:p>
          <w:p w14:paraId="6791EBCD" w14:textId="6B948769" w:rsidR="000A578B" w:rsidRDefault="00901281" w:rsidP="005928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5" w:history="1">
              <w:r w:rsidR="007A1873" w:rsidRPr="0043795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ta.barren.kyschools.us/</w:t>
              </w:r>
            </w:hyperlink>
            <w:r w:rsidR="007A18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05" w:type="dxa"/>
          </w:tcPr>
          <w:p w14:paraId="640FFA60" w14:textId="77777777" w:rsidR="000A578B" w:rsidRDefault="000A578B" w:rsidP="005928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5792174" w14:textId="77777777" w:rsidR="00C82FA6" w:rsidRDefault="00C82FA6"/>
    <w:sectPr w:rsidR="00C82F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B96800"/>
    <w:multiLevelType w:val="multilevel"/>
    <w:tmpl w:val="437C6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1552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MjQ3MTUwMjQ1NzRT0lEKTi0uzszPAykwqgUAL849lSwAAAA="/>
  </w:docVars>
  <w:rsids>
    <w:rsidRoot w:val="001C303C"/>
    <w:rsid w:val="000A578B"/>
    <w:rsid w:val="001C303C"/>
    <w:rsid w:val="002D25DE"/>
    <w:rsid w:val="003178C1"/>
    <w:rsid w:val="0037103F"/>
    <w:rsid w:val="005877B9"/>
    <w:rsid w:val="005E4650"/>
    <w:rsid w:val="007A1873"/>
    <w:rsid w:val="007B0E2A"/>
    <w:rsid w:val="008525E0"/>
    <w:rsid w:val="00901281"/>
    <w:rsid w:val="00901DAF"/>
    <w:rsid w:val="009B4344"/>
    <w:rsid w:val="009F251B"/>
    <w:rsid w:val="00A612E4"/>
    <w:rsid w:val="00B36D56"/>
    <w:rsid w:val="00C82FA6"/>
    <w:rsid w:val="00D86840"/>
    <w:rsid w:val="00EA2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54CA9"/>
  <w15:chartTrackingRefBased/>
  <w15:docId w15:val="{8877806D-FFA6-434A-BE1D-544338F75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30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30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30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0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gcglasgowbarren.org/" TargetMode="External"/><Relationship Id="rId13" Type="http://schemas.openxmlformats.org/officeDocument/2006/relationships/hyperlink" Target="http://www.spectrumcareacademy.com/glasgow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barren.k12.ky.us/school_home.aspx?schoolID=1" TargetMode="External"/><Relationship Id="rId12" Type="http://schemas.openxmlformats.org/officeDocument/2006/relationships/hyperlink" Target="http://www.nhcglasgow.co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mailto:support@kentucky.gov" TargetMode="External"/><Relationship Id="rId11" Type="http://schemas.openxmlformats.org/officeDocument/2006/relationships/hyperlink" Target="https://glasgowsnf.ky.gov/" TargetMode="External"/><Relationship Id="rId5" Type="http://schemas.openxmlformats.org/officeDocument/2006/relationships/hyperlink" Target="mailto:info@alliancecounselingky.com" TargetMode="External"/><Relationship Id="rId15" Type="http://schemas.openxmlformats.org/officeDocument/2006/relationships/hyperlink" Target="https://ta.barren.kyschools.us/" TargetMode="External"/><Relationship Id="rId10" Type="http://schemas.openxmlformats.org/officeDocument/2006/relationships/hyperlink" Target="mailto:DPA.Glasgow.Trial.Office.Contacts@ky.go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amilyoptionsinc.wixsite.com/familyoptions" TargetMode="External"/><Relationship Id="rId14" Type="http://schemas.openxmlformats.org/officeDocument/2006/relationships/hyperlink" Target="https://www.tjregionalhealth.org/locations/tj-samson-community-hospit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6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musalia</dc:creator>
  <cp:keywords/>
  <dc:description/>
  <cp:lastModifiedBy>Muniz, Veronica</cp:lastModifiedBy>
  <cp:revision>3</cp:revision>
  <dcterms:created xsi:type="dcterms:W3CDTF">2022-10-03T17:41:00Z</dcterms:created>
  <dcterms:modified xsi:type="dcterms:W3CDTF">2022-12-08T16:43:00Z</dcterms:modified>
</cp:coreProperties>
</file>